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12F9BEBB" w:rsidR="00F67D9A" w:rsidRPr="008867B0" w:rsidRDefault="0040290A">
      <w:pPr>
        <w:rPr>
          <w:rFonts w:ascii="Palatino Linotype" w:hAnsi="Palatino Linotype" w:cs="Times New Roman"/>
        </w:rPr>
      </w:pPr>
      <w:r>
        <w:rPr>
          <w:rFonts w:ascii="Palatino Linotype" w:hAnsi="Palatino Linotype" w:cs="Times New Roman"/>
        </w:rPr>
        <w:t xml:space="preserve">Relevant Literature </w:t>
      </w:r>
      <w:r w:rsidR="00F67D9A" w:rsidRPr="008867B0">
        <w:rPr>
          <w:rFonts w:ascii="Palatino Linotype" w:hAnsi="Palatino Linotype" w:cs="Times New Roman"/>
        </w:rPr>
        <w:t>Notes</w:t>
      </w:r>
    </w:p>
    <w:p w14:paraId="02D35035" w14:textId="77777777" w:rsidR="00F67D9A" w:rsidRPr="008867B0" w:rsidRDefault="00F67D9A">
      <w:pPr>
        <w:rPr>
          <w:rFonts w:ascii="Palatino Linotype" w:hAnsi="Palatino Linotype" w:cs="Times New Roman"/>
        </w:rPr>
      </w:pPr>
    </w:p>
    <w:p w14:paraId="6D30ADA3" w14:textId="0E4A6393" w:rsidR="00F67D9A" w:rsidRPr="008867B0" w:rsidRDefault="0040290A">
      <w:pPr>
        <w:rPr>
          <w:rFonts w:ascii="Palatino Linotype" w:hAnsi="Palatino Linotype" w:cs="Times New Roman"/>
          <w:sz w:val="22"/>
          <w:szCs w:val="22"/>
        </w:rPr>
      </w:pPr>
      <w:r>
        <w:rPr>
          <w:rFonts w:ascii="Palatino Linotype" w:hAnsi="Palatino Linotype" w:cs="Times New Roman"/>
          <w:sz w:val="22"/>
          <w:szCs w:val="22"/>
        </w:rPr>
        <w:t xml:space="preserve">Recruitment Failure </w:t>
      </w:r>
      <w:r w:rsidR="00F67D9A" w:rsidRPr="008867B0">
        <w:rPr>
          <w:rFonts w:ascii="Palatino Linotype" w:hAnsi="Palatino Linotype" w:cs="Times New Roman"/>
          <w:sz w:val="22"/>
          <w:szCs w:val="22"/>
        </w:rPr>
        <w:t>Outline</w:t>
      </w:r>
    </w:p>
    <w:p w14:paraId="4C6CCD0D" w14:textId="77777777" w:rsidR="00F67D9A" w:rsidRPr="008867B0" w:rsidRDefault="00F67D9A" w:rsidP="00F67D9A">
      <w:pPr>
        <w:rPr>
          <w:rFonts w:ascii="Palatino Linotype" w:hAnsi="Palatino Linotype" w:cs="Kailasa"/>
          <w:sz w:val="22"/>
          <w:szCs w:val="22"/>
        </w:rPr>
      </w:pPr>
    </w:p>
    <w:p w14:paraId="73CEA6E7" w14:textId="77777777" w:rsidR="00F67D9A" w:rsidRDefault="00F67D9A" w:rsidP="00F67D9A">
      <w:pPr>
        <w:pStyle w:val="Compact"/>
        <w:numPr>
          <w:ilvl w:val="0"/>
          <w:numId w:val="1"/>
        </w:numPr>
      </w:pPr>
      <w:r>
        <w:t>Nuisance species have a profound impact on regional ecosystems</w:t>
      </w:r>
    </w:p>
    <w:p w14:paraId="59E5D3C4" w14:textId="77777777" w:rsidR="00F67D9A" w:rsidRDefault="00F67D9A" w:rsidP="00F67D9A">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60F9FD1D" w14:textId="77777777" w:rsidR="00F67D9A" w:rsidRDefault="00F67D9A" w:rsidP="00F67D9A">
      <w:pPr>
        <w:pStyle w:val="Compact"/>
        <w:numPr>
          <w:ilvl w:val="0"/>
          <w:numId w:val="1"/>
        </w:numPr>
      </w:pPr>
      <w:r>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7170257D" w14:textId="77777777" w:rsidR="00F67D9A" w:rsidRDefault="00F67D9A" w:rsidP="00F67D9A">
      <w:pPr>
        <w:pStyle w:val="Compact"/>
        <w:numPr>
          <w:ilvl w:val="0"/>
          <w:numId w:val="1"/>
        </w:numPr>
      </w:pPr>
      <w:r>
        <w:t>This can lead to decreased understory diversity, species richness and decreased abundance of dominant species in a typical forest (in this case Quercus spp.) (</w:t>
      </w:r>
      <w:r>
        <w:rPr>
          <w:i/>
          <w:iCs/>
        </w:rPr>
        <w:t>Holm et al. 2013</w:t>
      </w:r>
      <w:r>
        <w:t>)</w:t>
      </w:r>
    </w:p>
    <w:p w14:paraId="765B1216" w14:textId="77777777" w:rsidR="00F67D9A" w:rsidRDefault="00F67D9A" w:rsidP="00F67D9A">
      <w:pPr>
        <w:pStyle w:val="Compact"/>
        <w:numPr>
          <w:ilvl w:val="0"/>
          <w:numId w:val="1"/>
        </w:numPr>
      </w:pPr>
      <w:r>
        <w:t>Define or contextualize non-endemic plants (Look for a reference)</w:t>
      </w:r>
    </w:p>
    <w:p w14:paraId="1ED1C291" w14:textId="77777777" w:rsidR="00F67D9A" w:rsidRDefault="00F67D9A" w:rsidP="00F67D9A">
      <w:pPr>
        <w:pStyle w:val="Compact"/>
        <w:numPr>
          <w:ilvl w:val="1"/>
          <w:numId w:val="1"/>
        </w:numPr>
      </w:pPr>
      <w:r>
        <w:t>Working definition: Plants that were not historically present in an area, region or ecosystem or were found at different abundances or densities</w:t>
      </w:r>
    </w:p>
    <w:p w14:paraId="7021EFCB" w14:textId="77777777" w:rsidR="00F67D9A" w:rsidRDefault="00F67D9A" w:rsidP="00F67D9A">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60F924A6" w14:textId="77777777" w:rsidR="00F67D9A" w:rsidRDefault="00F67D9A" w:rsidP="00F67D9A">
      <w:pPr>
        <w:pStyle w:val="Compact"/>
        <w:numPr>
          <w:ilvl w:val="0"/>
          <w:numId w:val="1"/>
        </w:numPr>
      </w:pPr>
      <w:r>
        <w:t>Non-endemic species may be able to utilize niche space in a forest faster or more efficiently (Reference - considered common knowledge?)</w:t>
      </w:r>
    </w:p>
    <w:p w14:paraId="50FFCF58" w14:textId="77777777" w:rsidR="00F67D9A" w:rsidRDefault="00F67D9A" w:rsidP="00F67D9A">
      <w:pPr>
        <w:pStyle w:val="Compact"/>
        <w:numPr>
          <w:ilvl w:val="0"/>
          <w:numId w:val="1"/>
        </w:numPr>
      </w:pPr>
      <w:r>
        <w:t>As a result, they may be able to out compete endemic species</w:t>
      </w:r>
    </w:p>
    <w:p w14:paraId="00C2310C" w14:textId="77777777" w:rsidR="00F67D9A" w:rsidRDefault="00F67D9A" w:rsidP="00F67D9A">
      <w:pPr>
        <w:pStyle w:val="Compact"/>
        <w:numPr>
          <w:ilvl w:val="0"/>
          <w:numId w:val="1"/>
        </w:numPr>
      </w:pPr>
      <w:r>
        <w:t>These nuisance species can contribute to recruitment failure</w:t>
      </w:r>
    </w:p>
    <w:p w14:paraId="34E0572D" w14:textId="77777777" w:rsidR="00F67D9A" w:rsidRDefault="00F67D9A" w:rsidP="00F67D9A">
      <w:pPr>
        <w:pStyle w:val="Compact"/>
        <w:numPr>
          <w:ilvl w:val="1"/>
          <w:numId w:val="1"/>
        </w:numPr>
      </w:pPr>
      <w:r>
        <w:t>Consider defining and contextualizing recruitment failure a little more here</w:t>
      </w:r>
    </w:p>
    <w:p w14:paraId="1D7D2D92" w14:textId="77777777" w:rsidR="00F67D9A" w:rsidRDefault="00F67D9A" w:rsidP="00F67D9A">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1014937A" w14:textId="182560EC" w:rsidR="00F67D9A" w:rsidRDefault="00F67D9A" w:rsidP="00F67D9A">
      <w:pPr>
        <w:rPr>
          <w:rFonts w:ascii="Cambria" w:hAnsi="Cambria" w:cs="Kailasa"/>
          <w:sz w:val="22"/>
          <w:szCs w:val="22"/>
        </w:rPr>
      </w:pPr>
      <w:r w:rsidRPr="00F67D9A">
        <w:rPr>
          <w:rFonts w:ascii="Cambria" w:hAnsi="Cambria" w:cs="Kailasa"/>
          <w:sz w:val="22"/>
          <w:szCs w:val="22"/>
        </w:rPr>
        <w:t xml:space="preserve">  </w:t>
      </w:r>
    </w:p>
    <w:p w14:paraId="026FCE26" w14:textId="77777777" w:rsidR="008867B0" w:rsidRDefault="008867B0" w:rsidP="00F67D9A">
      <w:pPr>
        <w:rPr>
          <w:rFonts w:ascii="Cambria" w:hAnsi="Cambria" w:cs="Kailasa"/>
          <w:sz w:val="22"/>
          <w:szCs w:val="22"/>
        </w:rPr>
      </w:pPr>
    </w:p>
    <w:p w14:paraId="3EAD845D" w14:textId="1F3ACA9E" w:rsidR="008867B0" w:rsidRDefault="0040290A" w:rsidP="00F67D9A">
      <w:pPr>
        <w:rPr>
          <w:rFonts w:ascii="Palatino Linotype" w:hAnsi="Palatino Linotype" w:cs="Kailasa"/>
          <w:sz w:val="22"/>
          <w:szCs w:val="22"/>
        </w:rPr>
      </w:pPr>
      <w:r>
        <w:rPr>
          <w:rFonts w:ascii="Palatino Linotype" w:hAnsi="Palatino Linotype" w:cs="Kailasa"/>
          <w:sz w:val="22"/>
          <w:szCs w:val="22"/>
        </w:rPr>
        <w:t xml:space="preserve">Recruitment Failure </w:t>
      </w:r>
      <w:r w:rsidR="008867B0">
        <w:rPr>
          <w:rFonts w:ascii="Palatino Linotype" w:hAnsi="Palatino Linotype" w:cs="Kailasa"/>
          <w:sz w:val="22"/>
          <w:szCs w:val="22"/>
        </w:rPr>
        <w:t>Literature</w:t>
      </w:r>
    </w:p>
    <w:p w14:paraId="3907C493" w14:textId="77777777" w:rsidR="008867B0" w:rsidRDefault="008867B0" w:rsidP="00F67D9A">
      <w:pPr>
        <w:rPr>
          <w:rFonts w:ascii="Palatino Linotype" w:hAnsi="Palatino Linotype" w:cs="Kailasa"/>
          <w:sz w:val="22"/>
          <w:szCs w:val="22"/>
        </w:rPr>
      </w:pPr>
    </w:p>
    <w:p w14:paraId="2DA066AD" w14:textId="21BBB47C"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McGarvey et al. 2013</w:t>
      </w:r>
    </w:p>
    <w:p w14:paraId="5A7E2D9A" w14:textId="09CC5E2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0848D20E" w14:textId="23ED5367"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7CFEE61B" w14:textId="6A25EB6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61D40CBB" w14:textId="5EFB9D9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62DCB12" w14:textId="0CE23C6D"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2C0D0982" w14:textId="03DBB75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6452B93E" w14:textId="1026DCFF"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lastRenderedPageBreak/>
        <w:t>Deer selectively browse on palatable species</w:t>
      </w:r>
    </w:p>
    <w:p w14:paraId="0E210960" w14:textId="56BE4EC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2B63D403" w14:textId="5676521A"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5CA9B1A6" w14:textId="77777777" w:rsidR="00F67D9A" w:rsidRPr="008867B0" w:rsidRDefault="00F67D9A" w:rsidP="00F67D9A">
      <w:pPr>
        <w:rPr>
          <w:rFonts w:ascii="Palatino Linotype" w:hAnsi="Palatino Linotype" w:cs="Kailasa"/>
          <w:sz w:val="22"/>
          <w:szCs w:val="22"/>
        </w:rPr>
      </w:pPr>
    </w:p>
    <w:p w14:paraId="0AC9995B" w14:textId="5F19AA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Knauer et al. 2023</w:t>
      </w:r>
    </w:p>
    <w:p w14:paraId="5B4BA572" w14:textId="6123B238"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Heavy browsing by deer reduces palatable species, which can create ideal conditions for dense stands of non-endemic species to form</w:t>
      </w:r>
    </w:p>
    <w:p w14:paraId="08B7AA7F" w14:textId="6E3A3BC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Removing deer for long periods of time (</w:t>
      </w:r>
      <w:r w:rsidR="008867B0">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p>
    <w:p w14:paraId="494387E7" w14:textId="513C58C8" w:rsidR="00F67D9A" w:rsidRPr="008867B0" w:rsidRDefault="00F67D9A" w:rsidP="00F67D9A">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t>Once browsing has reduced species to low levels of abundance, it can take decades for them to recover</w:t>
      </w:r>
    </w:p>
    <w:p w14:paraId="559D147E" w14:textId="53978629"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CAF39B6" w14:textId="77777777" w:rsidR="00F67D9A" w:rsidRPr="008867B0" w:rsidRDefault="00F67D9A" w:rsidP="00F67D9A">
      <w:pPr>
        <w:rPr>
          <w:rFonts w:ascii="Palatino Linotype" w:hAnsi="Palatino Linotype" w:cs="Kailasa"/>
          <w:sz w:val="22"/>
          <w:szCs w:val="22"/>
        </w:rPr>
      </w:pPr>
    </w:p>
    <w:p w14:paraId="7C208C58" w14:textId="5B81DBCB" w:rsidR="00F67D9A" w:rsidRPr="008867B0" w:rsidRDefault="00F67D9A" w:rsidP="00F67D9A">
      <w:pPr>
        <w:rPr>
          <w:rFonts w:ascii="Palatino Linotype" w:hAnsi="Palatino Linotype" w:cs="Kailasa"/>
          <w:sz w:val="22"/>
          <w:szCs w:val="22"/>
        </w:rPr>
      </w:pPr>
      <w:r w:rsidRPr="008867B0">
        <w:rPr>
          <w:rFonts w:ascii="Palatino Linotype" w:hAnsi="Palatino Linotype" w:cs="Kailasa"/>
          <w:sz w:val="22"/>
          <w:szCs w:val="22"/>
        </w:rPr>
        <w:t>Holm et al. 2013</w:t>
      </w:r>
    </w:p>
    <w:p w14:paraId="030DCC8C" w14:textId="02A5317C"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2FEC5FED" w14:textId="0B0F03C0" w:rsidR="00F67D9A" w:rsidRPr="008867B0" w:rsidRDefault="00F67D9A"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Gap disturbances exacerbated these impacts (could tie into </w:t>
      </w:r>
      <w:r w:rsidR="008867B0" w:rsidRPr="008867B0">
        <w:rPr>
          <w:rFonts w:ascii="Palatino Linotype" w:hAnsi="Palatino Linotype" w:cs="Kailasa"/>
          <w:sz w:val="22"/>
          <w:szCs w:val="22"/>
        </w:rPr>
        <w:t>paragraph on non-endemic pests and pathogens and tree mortality)</w:t>
      </w:r>
    </w:p>
    <w:p w14:paraId="239841AC" w14:textId="211DB61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3932F0A2" w14:textId="492D6A6E" w:rsidR="008867B0" w:rsidRPr="008867B0" w:rsidRDefault="008867B0" w:rsidP="00F67D9A">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5312879B" w14:textId="2B42F98B" w:rsidR="008867B0" w:rsidRDefault="008867B0" w:rsidP="008867B0">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herbivory on saplings reduced tree diversity in the understory</w:t>
      </w:r>
    </w:p>
    <w:p w14:paraId="6F948AC9" w14:textId="77777777" w:rsidR="00521240" w:rsidRDefault="00521240" w:rsidP="00521240">
      <w:pPr>
        <w:rPr>
          <w:rFonts w:ascii="Palatino Linotype" w:hAnsi="Palatino Linotype" w:cs="Kailasa"/>
          <w:sz w:val="22"/>
          <w:szCs w:val="22"/>
        </w:rPr>
      </w:pPr>
    </w:p>
    <w:p w14:paraId="17B49918" w14:textId="77777777" w:rsidR="00521240" w:rsidRDefault="00521240" w:rsidP="00521240">
      <w:pPr>
        <w:rPr>
          <w:rFonts w:ascii="Palatino Linotype" w:hAnsi="Palatino Linotype" w:cs="Kailasa"/>
          <w:sz w:val="22"/>
          <w:szCs w:val="22"/>
        </w:rPr>
      </w:pPr>
    </w:p>
    <w:p w14:paraId="74B864F2" w14:textId="6C1FAB0C" w:rsidR="00514584" w:rsidRDefault="00514584">
      <w:pPr>
        <w:rPr>
          <w:rFonts w:ascii="Palatino Linotype" w:hAnsi="Palatino Linotype" w:cs="Kailasa"/>
          <w:sz w:val="22"/>
          <w:szCs w:val="22"/>
        </w:rPr>
      </w:pPr>
      <w:r>
        <w:rPr>
          <w:rFonts w:ascii="Palatino Linotype" w:hAnsi="Palatino Linotype" w:cs="Kailasa"/>
          <w:sz w:val="22"/>
          <w:szCs w:val="22"/>
        </w:rPr>
        <w:br w:type="page"/>
      </w:r>
    </w:p>
    <w:p w14:paraId="15F1E772" w14:textId="72629E9B" w:rsidR="00521240" w:rsidRDefault="00521240" w:rsidP="00521240">
      <w:pPr>
        <w:rPr>
          <w:rFonts w:ascii="Palatino Linotype" w:hAnsi="Palatino Linotype" w:cs="Kailasa"/>
          <w:sz w:val="22"/>
          <w:szCs w:val="22"/>
        </w:rPr>
      </w:pPr>
    </w:p>
    <w:p w14:paraId="54DD573C" w14:textId="4CED084D" w:rsidR="006D3A25" w:rsidRDefault="007D23B3" w:rsidP="00521240">
      <w:pPr>
        <w:rPr>
          <w:rFonts w:ascii="Palatino Linotype" w:hAnsi="Palatino Linotype" w:cs="Kailasa"/>
          <w:sz w:val="22"/>
          <w:szCs w:val="22"/>
        </w:rPr>
      </w:pPr>
      <w:r>
        <w:rPr>
          <w:rFonts w:ascii="Palatino Linotype" w:hAnsi="Palatino Linotype" w:cs="Kailasa"/>
          <w:sz w:val="22"/>
          <w:szCs w:val="22"/>
        </w:rPr>
        <w:t>The population of the predominant herbivore in eastern North American forests, the white-tailed deer (</w:t>
      </w:r>
      <w:r>
        <w:rPr>
          <w:rFonts w:ascii="Palatino Linotype" w:hAnsi="Palatino Linotype" w:cs="Kailasa"/>
          <w:i/>
          <w:iCs/>
          <w:sz w:val="22"/>
          <w:szCs w:val="22"/>
        </w:rPr>
        <w:t>Odocoileus virginianus</w:t>
      </w:r>
      <w:r>
        <w:rPr>
          <w:rFonts w:ascii="Palatino Linotype" w:hAnsi="Palatino Linotype" w:cs="Kailasa"/>
          <w:sz w:val="22"/>
          <w:szCs w:val="22"/>
        </w:rPr>
        <w:t xml:space="preserve">), have substantially increased in the past 50 years. </w:t>
      </w:r>
    </w:p>
    <w:p w14:paraId="6EF0F9E7" w14:textId="77777777" w:rsidR="007D23B3" w:rsidRDefault="007D23B3" w:rsidP="00521240">
      <w:pPr>
        <w:rPr>
          <w:rFonts w:ascii="Palatino Linotype" w:hAnsi="Palatino Linotype" w:cs="Kailasa"/>
          <w:sz w:val="22"/>
          <w:szCs w:val="22"/>
        </w:rPr>
      </w:pPr>
    </w:p>
    <w:p w14:paraId="572ADA63" w14:textId="065530C9" w:rsidR="007D23B3" w:rsidRPr="007D23B3" w:rsidRDefault="007D23B3" w:rsidP="00521240">
      <w:pPr>
        <w:rPr>
          <w:rFonts w:ascii="Palatino Linotype" w:hAnsi="Palatino Linotype" w:cs="Kailasa"/>
          <w:sz w:val="22"/>
          <w:szCs w:val="22"/>
        </w:rPr>
      </w:pPr>
      <w:r>
        <w:rPr>
          <w:rFonts w:ascii="Palatino Linotype" w:hAnsi="Palatino Linotype" w:cs="Kailasa"/>
          <w:sz w:val="22"/>
          <w:szCs w:val="22"/>
        </w:rPr>
        <w:t>The population of white-tailed deer (</w:t>
      </w:r>
      <w:r>
        <w:rPr>
          <w:rFonts w:ascii="Palatino Linotype" w:hAnsi="Palatino Linotype" w:cs="Kailasa"/>
          <w:i/>
          <w:iCs/>
          <w:sz w:val="22"/>
          <w:szCs w:val="22"/>
        </w:rPr>
        <w:t>Odocoileus virginianus</w:t>
      </w:r>
      <w:r>
        <w:rPr>
          <w:rFonts w:ascii="Palatino Linotype" w:hAnsi="Palatino Linotype" w:cs="Kailasa"/>
          <w:sz w:val="22"/>
          <w:szCs w:val="22"/>
        </w:rPr>
        <w:t xml:space="preserve">) have substantially increased in the past 50 years, a population shift which can be partially attributed to changes in human behavior and management (McShea et al. 1997, a whole host of other authors). </w:t>
      </w:r>
    </w:p>
    <w:p w14:paraId="232E49CB" w14:textId="77777777" w:rsidR="006D3A25" w:rsidRDefault="006D3A25" w:rsidP="00521240">
      <w:pPr>
        <w:rPr>
          <w:rFonts w:ascii="Palatino Linotype" w:hAnsi="Palatino Linotype" w:cs="Kailasa"/>
          <w:sz w:val="22"/>
          <w:szCs w:val="22"/>
        </w:rPr>
      </w:pPr>
    </w:p>
    <w:p w14:paraId="2786B77A" w14:textId="77777777" w:rsidR="006D3A25" w:rsidRPr="00521240" w:rsidRDefault="006D3A25" w:rsidP="00521240">
      <w:pPr>
        <w:rPr>
          <w:rFonts w:ascii="Palatino Linotype" w:hAnsi="Palatino Linotype" w:cs="Kailasa"/>
          <w:sz w:val="22"/>
          <w:szCs w:val="22"/>
        </w:rPr>
      </w:pPr>
    </w:p>
    <w:sectPr w:rsidR="006D3A25" w:rsidRPr="00521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default"/>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40290A"/>
    <w:rsid w:val="00514584"/>
    <w:rsid w:val="00521240"/>
    <w:rsid w:val="006D3A25"/>
    <w:rsid w:val="007D23B3"/>
    <w:rsid w:val="008867B0"/>
    <w:rsid w:val="00AB62CA"/>
    <w:rsid w:val="00F67D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95</Words>
  <Characters>3397</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2</cp:revision>
  <dcterms:created xsi:type="dcterms:W3CDTF">2024-02-09T15:19:00Z</dcterms:created>
  <dcterms:modified xsi:type="dcterms:W3CDTF">2024-02-09T15:19:00Z</dcterms:modified>
</cp:coreProperties>
</file>